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4D932EB8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050011">
        <w:rPr>
          <w:rFonts w:ascii="Arial" w:hAnsi="Arial" w:cs="Arial"/>
          <w:b/>
          <w:sz w:val="36"/>
          <w:lang w:val="az-Latn-AZ"/>
        </w:rPr>
        <w:t>“</w:t>
      </w:r>
      <w:r w:rsidR="003D56AD">
        <w:rPr>
          <w:rFonts w:ascii="Arial" w:hAnsi="Arial" w:cs="Arial"/>
          <w:b/>
          <w:sz w:val="36"/>
          <w:lang w:val="az-Latn-AZ"/>
        </w:rPr>
        <w:t>Yeni il gəlir!</w:t>
      </w:r>
      <w:r w:rsidRPr="00050011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4E4BA5E0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050011">
        <w:rPr>
          <w:rFonts w:ascii="Arial" w:hAnsi="Arial" w:cs="Arial"/>
          <w:sz w:val="28"/>
          <w:szCs w:val="28"/>
          <w:lang w:val="en-US"/>
        </w:rPr>
        <w:t>“</w:t>
      </w:r>
      <w:r w:rsidR="003D56AD">
        <w:rPr>
          <w:rFonts w:ascii="Arial" w:hAnsi="Arial" w:cs="Arial"/>
          <w:sz w:val="28"/>
          <w:szCs w:val="28"/>
          <w:lang w:val="en-US"/>
        </w:rPr>
        <w:t>Yeni il gəlir!</w:t>
      </w:r>
      <w:r w:rsidR="006F10C2" w:rsidRPr="00050011">
        <w:rPr>
          <w:rFonts w:ascii="Arial" w:hAnsi="Arial" w:cs="Arial"/>
          <w:sz w:val="28"/>
          <w:szCs w:val="28"/>
          <w:lang w:val="en-US"/>
        </w:rPr>
        <w:t>” ani lotereya biletinin qiyməti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: </w:t>
      </w:r>
      <w:r w:rsidR="003D56AD">
        <w:rPr>
          <w:rFonts w:ascii="Arial" w:hAnsi="Arial" w:cs="Arial"/>
          <w:sz w:val="28"/>
          <w:szCs w:val="28"/>
          <w:lang w:val="en-US"/>
        </w:rPr>
        <w:t>3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 (</w:t>
      </w:r>
      <w:r w:rsidR="003D56AD">
        <w:rPr>
          <w:rFonts w:ascii="Arial" w:hAnsi="Arial" w:cs="Arial"/>
          <w:sz w:val="28"/>
          <w:szCs w:val="28"/>
          <w:lang w:val="en-US"/>
        </w:rPr>
        <w:t>üç</w:t>
      </w:r>
      <w:r w:rsidRPr="00050011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4E2BA314" w:rsidR="0054434D" w:rsidRPr="00D86DBE" w:rsidRDefault="002002FF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54434D" w:rsidRPr="00050011">
        <w:rPr>
          <w:rFonts w:ascii="Arial" w:hAnsi="Arial" w:cs="Arial"/>
          <w:sz w:val="28"/>
          <w:szCs w:val="28"/>
          <w:lang w:val="en-US"/>
        </w:rPr>
        <w:t>“</w:t>
      </w:r>
      <w:r w:rsidR="003D56AD">
        <w:rPr>
          <w:rFonts w:ascii="Arial" w:hAnsi="Arial" w:cs="Arial"/>
          <w:sz w:val="28"/>
          <w:szCs w:val="28"/>
          <w:lang w:val="en-US"/>
        </w:rPr>
        <w:t>Yeni il gəlir!</w:t>
      </w:r>
      <w:r w:rsidR="0054434D" w:rsidRPr="00050011">
        <w:rPr>
          <w:rFonts w:ascii="Arial" w:hAnsi="Arial" w:cs="Arial"/>
          <w:sz w:val="28"/>
          <w:szCs w:val="28"/>
          <w:lang w:val="en-US"/>
        </w:rPr>
        <w:t>”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ani lotereyasının qüvvədə olan müddəti</w:t>
      </w:r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: </w:t>
      </w:r>
      <w:r w:rsidR="003D56AD">
        <w:rPr>
          <w:rFonts w:ascii="Arial" w:hAnsi="Arial" w:cs="Arial"/>
          <w:sz w:val="28"/>
          <w:szCs w:val="28"/>
          <w:lang w:val="en-US"/>
        </w:rPr>
        <w:t>1 noyabr</w:t>
      </w:r>
      <w:r w:rsidR="00AD40B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AD40BD">
        <w:rPr>
          <w:rFonts w:ascii="Arial" w:hAnsi="Arial" w:cs="Arial"/>
          <w:sz w:val="28"/>
          <w:szCs w:val="28"/>
          <w:lang w:val="en-US"/>
        </w:rPr>
        <w:t>4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6F5259" w:rsidRPr="00613E70">
        <w:rPr>
          <w:rFonts w:ascii="Arial" w:hAnsi="Arial" w:cs="Arial"/>
          <w:sz w:val="28"/>
          <w:szCs w:val="28"/>
          <w:lang w:val="en-US"/>
        </w:rPr>
        <w:t>ü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3D56AD">
        <w:rPr>
          <w:rFonts w:ascii="Arial" w:hAnsi="Arial" w:cs="Arial"/>
          <w:sz w:val="28"/>
          <w:szCs w:val="28"/>
          <w:lang w:val="az-Latn-AZ"/>
        </w:rPr>
        <w:t>1 noyabr</w:t>
      </w:r>
      <w:r w:rsidR="006F5259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AD40BD">
        <w:rPr>
          <w:rFonts w:ascii="Arial" w:hAnsi="Arial" w:cs="Arial"/>
          <w:sz w:val="28"/>
          <w:szCs w:val="28"/>
          <w:lang w:val="en-US"/>
        </w:rPr>
        <w:t>7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6F5259" w:rsidRPr="00613E70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01F58734" w:rsidR="00B5181C" w:rsidRPr="0037227C" w:rsidRDefault="002002FF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54A7BED4" w14:textId="77777777" w:rsidR="00E961E0" w:rsidRPr="00E961E0" w:rsidRDefault="00E961E0" w:rsidP="00E961E0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E961E0">
        <w:rPr>
          <w:rFonts w:ascii="Arial" w:hAnsi="Arial" w:cs="Arial"/>
          <w:sz w:val="28"/>
          <w:szCs w:val="28"/>
          <w:lang w:val="az-Latn-AZ"/>
        </w:rPr>
        <w:t>UDUŞLU RƏQƏMLƏR və RƏQƏMLƏRİNİZ lövhələrini, BONUS xanalarını poz.</w:t>
      </w:r>
    </w:p>
    <w:p w14:paraId="4250BF61" w14:textId="77777777" w:rsidR="00E961E0" w:rsidRPr="00E961E0" w:rsidRDefault="00E961E0" w:rsidP="00E961E0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E961E0">
        <w:rPr>
          <w:rFonts w:ascii="Arial" w:hAnsi="Arial" w:cs="Arial"/>
          <w:sz w:val="28"/>
          <w:szCs w:val="28"/>
          <w:lang w:val="az-Latn-AZ"/>
        </w:rPr>
        <w:t>UDUŞLU RƏQƏMLƏRdən hər hansı biri RƏQƏMLƏRİNİZ ilə uyğun olsun, altakı məbləği qazan.</w:t>
      </w:r>
    </w:p>
    <w:p w14:paraId="2ECAC973" w14:textId="759E13EC" w:rsidR="00E961E0" w:rsidRPr="00E961E0" w:rsidRDefault="00E961E0" w:rsidP="00E961E0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E961E0">
        <w:rPr>
          <w:rFonts w:ascii="Arial" w:hAnsi="Arial" w:cs="Arial"/>
          <w:sz w:val="28"/>
          <w:szCs w:val="28"/>
          <w:lang w:val="az-Latn-AZ"/>
        </w:rPr>
        <w:t xml:space="preserve">BONUS OYUNUnda istənilən xanada </w:t>
      </w:r>
      <w:r w:rsidRPr="00E961E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33E3187" wp14:editId="53FEB5C0">
            <wp:extent cx="457264" cy="266737"/>
            <wp:effectExtent l="0" t="0" r="0" b="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3B6A10BF-15B8-E122-0E8A-F84DBCBFCDC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3B6A10BF-15B8-E122-0E8A-F84DBCBFCDC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264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E961E0">
        <w:rPr>
          <w:rFonts w:ascii="Arial" w:hAnsi="Arial" w:cs="Arial"/>
          <w:sz w:val="28"/>
          <w:szCs w:val="28"/>
          <w:lang w:val="az-Latn-AZ"/>
        </w:rPr>
        <w:t>simvolunu tap və həmin xanadakı müvafiq məbləği qazan.</w:t>
      </w:r>
    </w:p>
    <w:p w14:paraId="7E271A5B" w14:textId="04D21FE5" w:rsidR="00F8361E" w:rsidRPr="0037227C" w:rsidRDefault="00F8361E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37227C">
        <w:rPr>
          <w:rFonts w:ascii="Arial" w:hAnsi="Arial" w:cs="Arial"/>
          <w:sz w:val="28"/>
          <w:szCs w:val="28"/>
          <w:lang w:val="az-Latn-AZ"/>
        </w:rPr>
        <w:t xml:space="preserve"> </w:t>
      </w:r>
      <w:r w:rsidR="002002FF">
        <w:rPr>
          <w:rFonts w:ascii="Arial" w:hAnsi="Arial" w:cs="Arial"/>
          <w:sz w:val="28"/>
          <w:szCs w:val="28"/>
          <w:lang w:val="az-Latn-AZ"/>
        </w:rPr>
        <w:t>3</w:t>
      </w:r>
      <w:r w:rsidRPr="0037227C">
        <w:rPr>
          <w:rFonts w:ascii="Arial" w:hAnsi="Arial" w:cs="Arial"/>
          <w:sz w:val="28"/>
          <w:szCs w:val="28"/>
        </w:rPr>
        <w:t>.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>1</w:t>
      </w:r>
      <w:r w:rsidRPr="0037227C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3D56AD">
        <w:trPr>
          <w:trHeight w:val="290"/>
        </w:trPr>
        <w:tc>
          <w:tcPr>
            <w:tcW w:w="2028" w:type="dxa"/>
            <w:shd w:val="clear" w:color="auto" w:fill="auto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F8361E" w:rsidRPr="0037227C" w14:paraId="159FDE26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2A8EBEA2" w14:textId="71B3497C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</w:t>
            </w:r>
          </w:p>
        </w:tc>
        <w:tc>
          <w:tcPr>
            <w:tcW w:w="3871" w:type="dxa"/>
            <w:shd w:val="clear" w:color="auto" w:fill="auto"/>
            <w:hideMark/>
          </w:tcPr>
          <w:p w14:paraId="41341E39" w14:textId="0FAF02B1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07785497" w14:textId="79147B5E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9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2E51DD34" w14:textId="0CB3EF66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7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12040297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11A0B82" w14:textId="4D4CDDFD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</w:t>
            </w:r>
          </w:p>
        </w:tc>
        <w:tc>
          <w:tcPr>
            <w:tcW w:w="3871" w:type="dxa"/>
            <w:shd w:val="clear" w:color="auto" w:fill="auto"/>
            <w:hideMark/>
          </w:tcPr>
          <w:p w14:paraId="4F383A71" w14:textId="0BA053DB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26CE14" w14:textId="597C57E5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17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5ABCA49D" w14:textId="52ACB1B7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8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0433FC6A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EE40F61" w14:textId="576B464D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</w:t>
            </w:r>
            <w:r w:rsidR="003D56AD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</w:t>
            </w:r>
          </w:p>
        </w:tc>
        <w:tc>
          <w:tcPr>
            <w:tcW w:w="3871" w:type="dxa"/>
            <w:shd w:val="clear" w:color="auto" w:fill="auto"/>
            <w:hideMark/>
          </w:tcPr>
          <w:p w14:paraId="4E2EE2BD" w14:textId="25DCD9B2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</w:t>
            </w:r>
            <w:r w:rsidR="003D56AD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77BD5914" w14:textId="18A926A2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360F4E1A" w14:textId="24F9C2E0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350528" w:rsidRPr="0037227C" w14:paraId="58FE00FD" w14:textId="77777777" w:rsidTr="003D56AD">
        <w:trPr>
          <w:trHeight w:val="290"/>
        </w:trPr>
        <w:tc>
          <w:tcPr>
            <w:tcW w:w="2028" w:type="dxa"/>
            <w:shd w:val="clear" w:color="auto" w:fill="auto"/>
          </w:tcPr>
          <w:p w14:paraId="162675F9" w14:textId="556138CE" w:rsidR="00350528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5</w:t>
            </w:r>
          </w:p>
        </w:tc>
        <w:tc>
          <w:tcPr>
            <w:tcW w:w="3871" w:type="dxa"/>
            <w:shd w:val="clear" w:color="auto" w:fill="auto"/>
          </w:tcPr>
          <w:p w14:paraId="5C8880BC" w14:textId="1C0489E2" w:rsidR="00350528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5,00</w:t>
            </w:r>
          </w:p>
        </w:tc>
        <w:tc>
          <w:tcPr>
            <w:tcW w:w="1702" w:type="dxa"/>
            <w:shd w:val="clear" w:color="auto" w:fill="auto"/>
            <w:noWrap/>
          </w:tcPr>
          <w:p w14:paraId="7BBF9DBC" w14:textId="2597CF0D" w:rsidR="00350528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6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</w:tcPr>
          <w:p w14:paraId="011335A7" w14:textId="0E8FF79C" w:rsidR="00350528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40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 000</w:t>
            </w:r>
          </w:p>
        </w:tc>
      </w:tr>
      <w:tr w:rsidR="00F8361E" w:rsidRPr="0037227C" w14:paraId="1D3480A7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59670E20" w14:textId="149A39C3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</w:p>
        </w:tc>
        <w:tc>
          <w:tcPr>
            <w:tcW w:w="3871" w:type="dxa"/>
            <w:shd w:val="clear" w:color="auto" w:fill="auto"/>
            <w:hideMark/>
          </w:tcPr>
          <w:p w14:paraId="6195D47D" w14:textId="23D7C36E" w:rsidR="00F8361E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C05AAB5" w14:textId="4B84BA71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7 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</w:p>
        </w:tc>
        <w:tc>
          <w:tcPr>
            <w:tcW w:w="2028" w:type="dxa"/>
            <w:shd w:val="clear" w:color="auto" w:fill="auto"/>
            <w:hideMark/>
          </w:tcPr>
          <w:p w14:paraId="1072BFCB" w14:textId="1C88B326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7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05675B0A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02383919" w14:textId="2083C625" w:rsidR="00F8361E" w:rsidRPr="0037227C" w:rsidRDefault="00F8361E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0</w:t>
            </w:r>
          </w:p>
        </w:tc>
        <w:tc>
          <w:tcPr>
            <w:tcW w:w="3871" w:type="dxa"/>
            <w:shd w:val="clear" w:color="auto" w:fill="auto"/>
            <w:hideMark/>
          </w:tcPr>
          <w:p w14:paraId="41F330ED" w14:textId="3468935A" w:rsidR="00F8361E" w:rsidRPr="0037227C" w:rsidRDefault="00350528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29A8BA76" w14:textId="32F2085C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 8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028" w:type="dxa"/>
            <w:shd w:val="clear" w:color="auto" w:fill="auto"/>
            <w:hideMark/>
          </w:tcPr>
          <w:p w14:paraId="4905FA7D" w14:textId="32D8EB9F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8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224FD161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691C4900" w14:textId="257EBDC0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2 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</w:p>
        </w:tc>
        <w:tc>
          <w:tcPr>
            <w:tcW w:w="3871" w:type="dxa"/>
            <w:shd w:val="clear" w:color="auto" w:fill="auto"/>
            <w:hideMark/>
          </w:tcPr>
          <w:p w14:paraId="7D2971F1" w14:textId="2B1EB318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2 3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A052ECD" w14:textId="6F097E03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</w:t>
            </w:r>
            <w:r w:rsidR="00350528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028" w:type="dxa"/>
            <w:shd w:val="clear" w:color="auto" w:fill="auto"/>
            <w:hideMark/>
          </w:tcPr>
          <w:p w14:paraId="73E138E0" w14:textId="566CDD88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2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  <w:tr w:rsidR="00F8361E" w:rsidRPr="0037227C" w14:paraId="2AFE4C06" w14:textId="77777777" w:rsidTr="003D56A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6B202E35" w14:textId="67A6BAB0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25 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0</w:t>
            </w:r>
          </w:p>
        </w:tc>
        <w:tc>
          <w:tcPr>
            <w:tcW w:w="3871" w:type="dxa"/>
            <w:shd w:val="clear" w:color="auto" w:fill="auto"/>
            <w:hideMark/>
          </w:tcPr>
          <w:p w14:paraId="4C999B64" w14:textId="79BDB3C6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2 55</w:t>
            </w:r>
            <w:r w:rsidR="00B15A02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EB3A26" w14:textId="1DC2A580" w:rsidR="00F8361E" w:rsidRPr="0037227C" w:rsidRDefault="003D56AD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3</w:t>
            </w:r>
          </w:p>
        </w:tc>
        <w:tc>
          <w:tcPr>
            <w:tcW w:w="2028" w:type="dxa"/>
            <w:shd w:val="clear" w:color="auto" w:fill="auto"/>
            <w:hideMark/>
          </w:tcPr>
          <w:p w14:paraId="4A229015" w14:textId="256136AD" w:rsidR="00F8361E" w:rsidRPr="0037227C" w:rsidRDefault="00E961E0" w:rsidP="00AF549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75</w:t>
            </w:r>
            <w:r w:rsidR="00F8361E" w:rsidRPr="0037227C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3146A724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92C45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E961E0">
        <w:rPr>
          <w:rFonts w:ascii="Arial" w:hAnsi="Arial" w:cs="Arial"/>
          <w:sz w:val="28"/>
          <w:szCs w:val="28"/>
          <w:lang w:val="en-US"/>
        </w:rPr>
        <w:t>1 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00 000 ədəddir. Uduşlu biletlərin sayı – </w:t>
      </w:r>
      <w:r w:rsidR="00E961E0">
        <w:rPr>
          <w:rFonts w:ascii="Arial" w:hAnsi="Arial" w:cs="Arial"/>
          <w:sz w:val="28"/>
          <w:szCs w:val="28"/>
          <w:lang w:val="en-US"/>
        </w:rPr>
        <w:t>384 403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E961E0">
        <w:rPr>
          <w:rFonts w:ascii="Arial" w:hAnsi="Arial" w:cs="Arial"/>
          <w:sz w:val="28"/>
          <w:szCs w:val="28"/>
          <w:lang w:val="en-US"/>
        </w:rPr>
        <w:t>3 015</w:t>
      </w:r>
      <w:r w:rsidRPr="00B92C45">
        <w:rPr>
          <w:rFonts w:ascii="Arial" w:hAnsi="Arial" w:cs="Arial"/>
          <w:sz w:val="28"/>
          <w:szCs w:val="28"/>
          <w:lang w:val="en-US"/>
        </w:rPr>
        <w:t> 000 manat (67,0%).</w:t>
      </w:r>
    </w:p>
    <w:p w14:paraId="4B38FBB8" w14:textId="7FCD2702" w:rsidR="00F8361E" w:rsidRPr="00D86DBE" w:rsidRDefault="002002FF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3D56AD">
        <w:rPr>
          <w:rFonts w:ascii="Arial" w:hAnsi="Arial" w:cs="Arial"/>
          <w:sz w:val="28"/>
          <w:szCs w:val="28"/>
          <w:lang w:val="az-Latn-AZ"/>
        </w:rPr>
        <w:t>Yeni il gəlir!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" ani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6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4C267A12" w:rsidR="00F8361E" w:rsidRDefault="002002F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6E51B630" w:rsidR="00A0176F" w:rsidRDefault="002002F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1DAB6F00" w:rsidR="009B6915" w:rsidRDefault="002002FF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491831F" w14:textId="7F56D443" w:rsidR="006F5259" w:rsidRDefault="003D56AD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7A95890F" wp14:editId="72F9A151">
            <wp:extent cx="3657600" cy="4114800"/>
            <wp:effectExtent l="0" t="0" r="0" b="0"/>
            <wp:docPr id="886072305" name="Picture 1" descr="A green and red poster with green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072305" name="Picture 1" descr="A green and red poster with green and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6463" w14:textId="77777777" w:rsidR="003D56AD" w:rsidRDefault="003D56AD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24A00B7D" w14:textId="62B695E0" w:rsidR="003D56AD" w:rsidRDefault="003D56AD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074D6E91" wp14:editId="40CB3537">
            <wp:extent cx="3657600" cy="4114800"/>
            <wp:effectExtent l="0" t="0" r="0" b="0"/>
            <wp:docPr id="1114427272" name="Picture 3" descr="A black and white paper with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427272" name="Picture 3" descr="A black and white paper with a bar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8DE07" w14:textId="77777777" w:rsidR="002002FF" w:rsidRDefault="002002FF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E52ACAB" w14:textId="1A98CCE8" w:rsidR="002002FF" w:rsidRPr="004E63D5" w:rsidRDefault="002002FF" w:rsidP="002002FF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 w:rsidR="00BD1836">
        <w:rPr>
          <w:rFonts w:ascii="Arial" w:hAnsi="Arial" w:cs="Arial"/>
          <w:sz w:val="28"/>
          <w:szCs w:val="28"/>
          <w:lang w:val="az-Latn-AZ"/>
        </w:rPr>
        <w:t>80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11.01.2024</w:t>
      </w:r>
    </w:p>
    <w:p w14:paraId="510F984D" w14:textId="77777777" w:rsidR="002002FF" w:rsidRPr="006F5259" w:rsidRDefault="002002FF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2002FF" w:rsidRPr="006F5259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9.5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36AD5504"/>
    <w:multiLevelType w:val="hybridMultilevel"/>
    <w:tmpl w:val="90DA6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4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6979249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B50C6"/>
    <w:rsid w:val="000D1252"/>
    <w:rsid w:val="000E4BA3"/>
    <w:rsid w:val="000F3AB6"/>
    <w:rsid w:val="001037FF"/>
    <w:rsid w:val="001517FE"/>
    <w:rsid w:val="001739A5"/>
    <w:rsid w:val="002002FF"/>
    <w:rsid w:val="002842FE"/>
    <w:rsid w:val="002D649D"/>
    <w:rsid w:val="00313090"/>
    <w:rsid w:val="00350528"/>
    <w:rsid w:val="0037227C"/>
    <w:rsid w:val="00382065"/>
    <w:rsid w:val="003D56AD"/>
    <w:rsid w:val="00455976"/>
    <w:rsid w:val="00530AF3"/>
    <w:rsid w:val="0054434D"/>
    <w:rsid w:val="00613E70"/>
    <w:rsid w:val="006F10C2"/>
    <w:rsid w:val="006F5259"/>
    <w:rsid w:val="00706358"/>
    <w:rsid w:val="00730F75"/>
    <w:rsid w:val="00772ED3"/>
    <w:rsid w:val="007F2903"/>
    <w:rsid w:val="0081434D"/>
    <w:rsid w:val="008152D3"/>
    <w:rsid w:val="00832414"/>
    <w:rsid w:val="008D2E56"/>
    <w:rsid w:val="008F7258"/>
    <w:rsid w:val="009122FC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6BC1"/>
    <w:rsid w:val="00A40C0D"/>
    <w:rsid w:val="00A41434"/>
    <w:rsid w:val="00A57A37"/>
    <w:rsid w:val="00AD40BD"/>
    <w:rsid w:val="00B15A02"/>
    <w:rsid w:val="00B26876"/>
    <w:rsid w:val="00B46ABB"/>
    <w:rsid w:val="00B5181C"/>
    <w:rsid w:val="00B92C45"/>
    <w:rsid w:val="00BB27C3"/>
    <w:rsid w:val="00BC2BC0"/>
    <w:rsid w:val="00BD1836"/>
    <w:rsid w:val="00BD6F0F"/>
    <w:rsid w:val="00BE0859"/>
    <w:rsid w:val="00BF0F8F"/>
    <w:rsid w:val="00C372D5"/>
    <w:rsid w:val="00CA2816"/>
    <w:rsid w:val="00CE6C27"/>
    <w:rsid w:val="00DC4037"/>
    <w:rsid w:val="00DD5CD9"/>
    <w:rsid w:val="00DF0780"/>
    <w:rsid w:val="00E50BF7"/>
    <w:rsid w:val="00E961E0"/>
    <w:rsid w:val="00F70847"/>
    <w:rsid w:val="00F8361E"/>
    <w:rsid w:val="00F83E32"/>
    <w:rsid w:val="00F90AC9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93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zerlotereya.com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352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3</cp:revision>
  <dcterms:created xsi:type="dcterms:W3CDTF">2023-05-11T12:22:00Z</dcterms:created>
  <dcterms:modified xsi:type="dcterms:W3CDTF">2025-08-15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</Properties>
</file>